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FC97C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2913E5" w14:paraId="581FBD39" w14:textId="77777777" w:rsidTr="0074458A">
        <w:tc>
          <w:tcPr>
            <w:tcW w:w="2689" w:type="dxa"/>
          </w:tcPr>
          <w:p w14:paraId="12CFACA0" w14:textId="77777777" w:rsidR="002913E5" w:rsidRPr="002913E5" w:rsidRDefault="002913E5" w:rsidP="0074458A">
            <w:pPr>
              <w:pStyle w:val="SIText-Bold"/>
            </w:pPr>
            <w:r w:rsidRPr="002913E5">
              <w:t>Release</w:t>
            </w:r>
          </w:p>
        </w:tc>
        <w:tc>
          <w:tcPr>
            <w:tcW w:w="6939" w:type="dxa"/>
          </w:tcPr>
          <w:p w14:paraId="441E43E7" w14:textId="77777777" w:rsidR="002913E5" w:rsidRPr="002913E5" w:rsidRDefault="002913E5" w:rsidP="0074458A">
            <w:pPr>
              <w:pStyle w:val="SIText-Bold"/>
            </w:pPr>
            <w:r w:rsidRPr="002913E5">
              <w:t>Comments</w:t>
            </w:r>
          </w:p>
        </w:tc>
      </w:tr>
      <w:tr w:rsidR="002913E5" w14:paraId="6B07AE7F" w14:textId="77777777" w:rsidTr="0074458A">
        <w:tc>
          <w:tcPr>
            <w:tcW w:w="2689" w:type="dxa"/>
          </w:tcPr>
          <w:p w14:paraId="54AB1869" w14:textId="77777777" w:rsidR="002913E5" w:rsidRPr="002913E5" w:rsidRDefault="002913E5" w:rsidP="0074458A">
            <w:pPr>
              <w:pStyle w:val="SIText"/>
            </w:pPr>
            <w:r w:rsidRPr="002913E5">
              <w:t>Release 2</w:t>
            </w:r>
          </w:p>
        </w:tc>
        <w:tc>
          <w:tcPr>
            <w:tcW w:w="6939" w:type="dxa"/>
          </w:tcPr>
          <w:p w14:paraId="42D452C7" w14:textId="53180B31" w:rsidR="002913E5" w:rsidRPr="002913E5" w:rsidRDefault="002913E5" w:rsidP="0074458A">
            <w:pPr>
              <w:pStyle w:val="SIText"/>
            </w:pPr>
            <w:r w:rsidRPr="002913E5">
              <w:t>This version released with FWP Forest and Wood Products Training Package Version 4.0</w:t>
            </w:r>
            <w:r w:rsidR="0086263E">
              <w:t>.</w:t>
            </w:r>
          </w:p>
          <w:p w14:paraId="667885F1" w14:textId="77777777" w:rsidR="002913E5" w:rsidRPr="002913E5" w:rsidRDefault="002913E5" w:rsidP="0074458A">
            <w:pPr>
              <w:pStyle w:val="SIText"/>
            </w:pPr>
          </w:p>
          <w:p w14:paraId="38B74CBD" w14:textId="03C88F55" w:rsidR="002913E5" w:rsidRPr="002913E5" w:rsidRDefault="002913E5" w:rsidP="00163FB8">
            <w:pPr>
              <w:pStyle w:val="SIText"/>
            </w:pPr>
            <w:r w:rsidRPr="002913E5">
              <w:t xml:space="preserve">Version created to update </w:t>
            </w:r>
            <w:r w:rsidR="00C917B1">
              <w:t xml:space="preserve">industry terminology, </w:t>
            </w:r>
            <w:r w:rsidRPr="002913E5">
              <w:t>workplace health and safety requirements</w:t>
            </w:r>
            <w:r w:rsidR="00163FB8">
              <w:t xml:space="preserve"> and foundation skills and </w:t>
            </w:r>
            <w:r w:rsidR="00C917B1">
              <w:t xml:space="preserve">to </w:t>
            </w:r>
            <w:r w:rsidRPr="002913E5">
              <w:t xml:space="preserve">clarify intent of unit and assessment </w:t>
            </w:r>
            <w:r w:rsidR="000912BB" w:rsidRPr="002913E5">
              <w:t>requirements</w:t>
            </w:r>
            <w:r w:rsidR="000912BB">
              <w:t>.</w:t>
            </w:r>
          </w:p>
        </w:tc>
      </w:tr>
      <w:tr w:rsidR="002913E5" w14:paraId="527E332C" w14:textId="77777777" w:rsidTr="0074458A">
        <w:tc>
          <w:tcPr>
            <w:tcW w:w="2689" w:type="dxa"/>
          </w:tcPr>
          <w:p w14:paraId="20BE350D" w14:textId="77777777" w:rsidR="002913E5" w:rsidRPr="002913E5" w:rsidRDefault="002913E5" w:rsidP="0074458A">
            <w:pPr>
              <w:pStyle w:val="SIText"/>
            </w:pPr>
            <w:r w:rsidRPr="002913E5">
              <w:t>Release 1</w:t>
            </w:r>
          </w:p>
        </w:tc>
        <w:tc>
          <w:tcPr>
            <w:tcW w:w="6939" w:type="dxa"/>
          </w:tcPr>
          <w:p w14:paraId="3CEFCFD6" w14:textId="77777777" w:rsidR="002913E5" w:rsidRDefault="002913E5" w:rsidP="002913E5">
            <w:r w:rsidRPr="002913E5">
              <w:t xml:space="preserve">This version replaces equivalent unit FPIWPP3219B Blend and test binding mixes, which </w:t>
            </w:r>
            <w:proofErr w:type="gramStart"/>
            <w:r w:rsidRPr="002913E5">
              <w:t>was first released</w:t>
            </w:r>
            <w:proofErr w:type="gramEnd"/>
            <w:r w:rsidRPr="002913E5">
              <w:t xml:space="preserve"> with FPI11 Forest and Forest Products Training Package Version 2.2.</w:t>
            </w:r>
          </w:p>
          <w:p w14:paraId="781766F5" w14:textId="77777777" w:rsidR="002913E5" w:rsidRPr="002913E5" w:rsidRDefault="002913E5" w:rsidP="002913E5"/>
          <w:p w14:paraId="659CFC0C" w14:textId="34D5B3D3" w:rsidR="002913E5" w:rsidRPr="002913E5" w:rsidRDefault="002913E5" w:rsidP="002913E5">
            <w:r w:rsidRPr="002913E5">
              <w:t>This is the first release of this unit in the new standards format.</w:t>
            </w:r>
          </w:p>
        </w:tc>
      </w:tr>
    </w:tbl>
    <w:p w14:paraId="2032D0D9" w14:textId="5EAA59EF" w:rsidR="002913E5" w:rsidRDefault="002913E5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B585C72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A0AB728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28212A16" w14:textId="5C6A260F" w:rsidR="00F1480E" w:rsidRPr="000754EC" w:rsidRDefault="002913E5" w:rsidP="002913E5">
            <w:pPr>
              <w:pStyle w:val="SIUnittitle"/>
            </w:pPr>
            <w:r w:rsidRPr="002913E5">
              <w:t>FWPWPP3219 Blend and test binding mixes</w:t>
            </w:r>
          </w:p>
        </w:tc>
      </w:tr>
      <w:tr w:rsidR="00F1480E" w:rsidRPr="00963A46" w14:paraId="7B4268CE" w14:textId="77777777" w:rsidTr="00CA2922">
        <w:tc>
          <w:tcPr>
            <w:tcW w:w="1396" w:type="pct"/>
            <w:shd w:val="clear" w:color="auto" w:fill="auto"/>
          </w:tcPr>
          <w:p w14:paraId="27DF3BB6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A0274BB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2144718" w14:textId="24F27456" w:rsidR="00BE1092" w:rsidRDefault="00BE1092" w:rsidP="00BE1092">
            <w:r w:rsidRPr="00AB76DB">
              <w:t xml:space="preserve">This unit of competency describes the </w:t>
            </w:r>
            <w:r w:rsidR="00D36C80">
              <w:t>skills and knowledge</w:t>
            </w:r>
            <w:r w:rsidRPr="00AB76DB">
              <w:t xml:space="preserve"> required to blend and test binding mixes </w:t>
            </w:r>
            <w:r w:rsidR="0002086D">
              <w:t>used in the production of engineered wood panels</w:t>
            </w:r>
            <w:r w:rsidRPr="00AB76DB">
              <w:t xml:space="preserve">. </w:t>
            </w:r>
          </w:p>
          <w:p w14:paraId="41966214" w14:textId="77777777" w:rsidR="00D36C80" w:rsidRPr="00AB76DB" w:rsidRDefault="00D36C80" w:rsidP="00BE1092"/>
          <w:p w14:paraId="2B6F7229" w14:textId="77777777" w:rsidR="006D3EF1" w:rsidRPr="006D3EF1" w:rsidRDefault="00BE1092" w:rsidP="006D3EF1">
            <w:pPr>
              <w:pStyle w:val="SIText"/>
            </w:pPr>
            <w:r w:rsidRPr="00AB76DB">
              <w:t xml:space="preserve">The unit applies to </w:t>
            </w:r>
            <w:r w:rsidR="00D36C80">
              <w:t xml:space="preserve">individuals who work as </w:t>
            </w:r>
            <w:r w:rsidRPr="00AB76DB">
              <w:t xml:space="preserve">production operators and technicians </w:t>
            </w:r>
            <w:r w:rsidR="006D3EF1">
              <w:t xml:space="preserve">in an engineered wood panel facility. </w:t>
            </w:r>
            <w:r w:rsidR="006D3EF1" w:rsidRPr="006D3EF1">
              <w:t>Operators generally work under broad or limited direction to complete routine activities related to own work and take responsibility for their work.</w:t>
            </w:r>
          </w:p>
          <w:p w14:paraId="6D7B5733" w14:textId="77777777" w:rsidR="006D3EF1" w:rsidRPr="006D3EF1" w:rsidRDefault="006D3EF1" w:rsidP="006D3EF1">
            <w:pPr>
              <w:pStyle w:val="SIText"/>
            </w:pPr>
          </w:p>
          <w:p w14:paraId="4AE321F4" w14:textId="77777777" w:rsidR="006D3EF1" w:rsidRDefault="006D3EF1" w:rsidP="00623444">
            <w:pPr>
              <w:pStyle w:val="SIText"/>
              <w:rPr>
                <w:rStyle w:val="SITemporaryText"/>
              </w:rPr>
            </w:pPr>
            <w:r w:rsidRPr="00476839">
              <w:rPr>
                <w:rStyle w:val="SITemporaryText"/>
                <w:color w:val="auto"/>
                <w:sz w:val="20"/>
              </w:rPr>
              <w:t xml:space="preserve">All work </w:t>
            </w:r>
            <w:proofErr w:type="gramStart"/>
            <w:r w:rsidRPr="00476839">
              <w:rPr>
                <w:rStyle w:val="SITemporaryText"/>
                <w:color w:val="auto"/>
                <w:sz w:val="20"/>
              </w:rPr>
              <w:t>must be carried out</w:t>
            </w:r>
            <w:proofErr w:type="gramEnd"/>
            <w:r w:rsidRPr="00476839">
              <w:rPr>
                <w:rStyle w:val="SITemporaryText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</w:t>
            </w:r>
          </w:p>
          <w:p w14:paraId="00EB4121" w14:textId="77777777" w:rsidR="00D36C80" w:rsidRPr="00AB76DB" w:rsidRDefault="00D36C80" w:rsidP="00623444">
            <w:pPr>
              <w:pStyle w:val="SIText"/>
            </w:pPr>
          </w:p>
          <w:p w14:paraId="79D1A8B7" w14:textId="4FDC7F8C" w:rsidR="00F1480E" w:rsidRPr="000754EC" w:rsidRDefault="00BE1092" w:rsidP="00D36C80">
            <w:r w:rsidRPr="00AB76DB">
              <w:t>No licensing, legislative, regulatory, or certification requirements apply to this unit at the time of publication.</w:t>
            </w:r>
          </w:p>
        </w:tc>
      </w:tr>
      <w:tr w:rsidR="00F1480E" w:rsidRPr="00963A46" w14:paraId="648C1196" w14:textId="77777777" w:rsidTr="00CA2922">
        <w:tc>
          <w:tcPr>
            <w:tcW w:w="1396" w:type="pct"/>
            <w:shd w:val="clear" w:color="auto" w:fill="auto"/>
          </w:tcPr>
          <w:p w14:paraId="3DBB93D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0241D7C" w14:textId="64D15F5B" w:rsidR="00F1480E" w:rsidRPr="000754EC" w:rsidRDefault="00F1480E" w:rsidP="00BE1092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5EAE096" w14:textId="77777777" w:rsidTr="00CA2922">
        <w:tc>
          <w:tcPr>
            <w:tcW w:w="1396" w:type="pct"/>
            <w:shd w:val="clear" w:color="auto" w:fill="auto"/>
          </w:tcPr>
          <w:p w14:paraId="6C8B84C7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565D16A" w14:textId="77777777" w:rsidR="00BE1092" w:rsidRPr="00AB76DB" w:rsidRDefault="00BE1092" w:rsidP="00BE1092">
            <w:r w:rsidRPr="00AB76DB">
              <w:t>Wood Panel Products</w:t>
            </w:r>
          </w:p>
          <w:p w14:paraId="3F71A59A" w14:textId="773EF5BA" w:rsidR="00F1480E" w:rsidRPr="000754EC" w:rsidRDefault="00F1480E" w:rsidP="000754EC">
            <w:pPr>
              <w:pStyle w:val="SIText"/>
            </w:pPr>
          </w:p>
        </w:tc>
      </w:tr>
    </w:tbl>
    <w:p w14:paraId="1EB6939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96B40A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D48CB1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CA32264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FECB10C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29C16D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9251D9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BE1092" w:rsidRPr="00963A46" w14:paraId="522D233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65103FB" w14:textId="4C93EEFA" w:rsidR="00BE1092" w:rsidRPr="00BE1092" w:rsidRDefault="00BE1092" w:rsidP="00BE1092">
            <w:pPr>
              <w:pStyle w:val="SIText"/>
            </w:pPr>
            <w:r w:rsidRPr="00BE1092">
              <w:t>1. Prepare for blending</w:t>
            </w:r>
            <w:r w:rsidR="006D3EF1">
              <w:t xml:space="preserve"> binding mix</w:t>
            </w:r>
          </w:p>
        </w:tc>
        <w:tc>
          <w:tcPr>
            <w:tcW w:w="3604" w:type="pct"/>
            <w:shd w:val="clear" w:color="auto" w:fill="auto"/>
          </w:tcPr>
          <w:p w14:paraId="65FC1DE9" w14:textId="470B9F85" w:rsidR="00BE1092" w:rsidRPr="00BE1092" w:rsidRDefault="00BE1092" w:rsidP="00BE1092">
            <w:r w:rsidRPr="00AB76DB">
              <w:t>1.1 Review work order</w:t>
            </w:r>
            <w:r w:rsidR="0086263E">
              <w:t>,</w:t>
            </w:r>
            <w:r w:rsidR="00926C11">
              <w:t xml:space="preserve"> </w:t>
            </w:r>
            <w:r w:rsidR="0086263E" w:rsidRPr="0002086D">
              <w:t xml:space="preserve">workplace health and safety requirements, environmental protection practices and emergency procedures </w:t>
            </w:r>
            <w:r w:rsidR="0086263E">
              <w:t xml:space="preserve">for blending binding mix </w:t>
            </w:r>
            <w:r w:rsidRPr="00AB76DB">
              <w:t>and where required check with appropriate personnel</w:t>
            </w:r>
          </w:p>
          <w:p w14:paraId="237F91F7" w14:textId="52C61F77" w:rsidR="0002086D" w:rsidRPr="0002086D" w:rsidRDefault="0002086D" w:rsidP="0002086D">
            <w:pPr>
              <w:pStyle w:val="SIText"/>
            </w:pPr>
            <w:r w:rsidRPr="0002086D">
              <w:t>1.</w:t>
            </w:r>
            <w:r w:rsidR="0086263E">
              <w:t>2</w:t>
            </w:r>
            <w:r w:rsidRPr="0002086D">
              <w:t xml:space="preserve"> Identify and report hazards</w:t>
            </w:r>
            <w:r w:rsidR="0086263E" w:rsidRPr="0002086D">
              <w:t xml:space="preserve"> </w:t>
            </w:r>
            <w:r w:rsidR="0086263E">
              <w:t xml:space="preserve">and </w:t>
            </w:r>
            <w:r w:rsidR="0086263E" w:rsidRPr="0002086D">
              <w:t>use personal protective equipment (PPE)</w:t>
            </w:r>
            <w:r w:rsidRPr="0002086D">
              <w:t xml:space="preserve"> in line with </w:t>
            </w:r>
            <w:r w:rsidR="0086263E">
              <w:t>workplace</w:t>
            </w:r>
            <w:r w:rsidRPr="0002086D">
              <w:t xml:space="preserve"> requirements and health and safety legislat</w:t>
            </w:r>
            <w:r w:rsidR="0086263E">
              <w:t>ion</w:t>
            </w:r>
            <w:r w:rsidRPr="0002086D">
              <w:t xml:space="preserve"> to maintain safe work practices</w:t>
            </w:r>
          </w:p>
          <w:p w14:paraId="6B4EEFCF" w14:textId="6552FD36" w:rsidR="00BE1092" w:rsidRPr="00BE1092" w:rsidRDefault="00BE1092" w:rsidP="00BE1092">
            <w:r w:rsidRPr="00AB76DB">
              <w:t>1.3 Obtain type and quantity of binding mix for blending from storage</w:t>
            </w:r>
          </w:p>
          <w:p w14:paraId="3BD76AE8" w14:textId="2606AE6F" w:rsidR="00BE1092" w:rsidRPr="00BE1092" w:rsidRDefault="00BE1092" w:rsidP="00476839">
            <w:pPr>
              <w:pStyle w:val="SIText"/>
            </w:pPr>
            <w:r w:rsidRPr="00AB76DB">
              <w:t>1.4 Select and plan blending process in line with work order</w:t>
            </w:r>
          </w:p>
        </w:tc>
      </w:tr>
      <w:tr w:rsidR="00BE1092" w:rsidRPr="00963A46" w14:paraId="612C2CD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8ABF1A2" w14:textId="76D3C2D1" w:rsidR="00BE1092" w:rsidRPr="00BE1092" w:rsidRDefault="00BE1092" w:rsidP="00BE1092">
            <w:pPr>
              <w:pStyle w:val="SIText"/>
            </w:pPr>
            <w:r w:rsidRPr="00BE1092">
              <w:t>2. Set up equipment and blend binding mix</w:t>
            </w:r>
          </w:p>
        </w:tc>
        <w:tc>
          <w:tcPr>
            <w:tcW w:w="3604" w:type="pct"/>
            <w:shd w:val="clear" w:color="auto" w:fill="auto"/>
          </w:tcPr>
          <w:p w14:paraId="6CDBEF51" w14:textId="0C80FE1F" w:rsidR="00BE1092" w:rsidRPr="00BE1092" w:rsidRDefault="00BE1092" w:rsidP="00BE1092">
            <w:r w:rsidRPr="00AB76DB">
              <w:t xml:space="preserve">2.1 Use equipment in line with </w:t>
            </w:r>
            <w:r w:rsidR="0002086D">
              <w:t>workplace health and</w:t>
            </w:r>
            <w:r w:rsidR="0002086D" w:rsidRPr="00BE1092">
              <w:t xml:space="preserve"> </w:t>
            </w:r>
            <w:r w:rsidRPr="00BE1092">
              <w:t>safety procedures, manufacturer instructions and environmental protection practices</w:t>
            </w:r>
          </w:p>
          <w:p w14:paraId="4C78E64B" w14:textId="3944610A" w:rsidR="00BE1092" w:rsidRPr="00BE1092" w:rsidRDefault="00BE1092" w:rsidP="00BE1092">
            <w:r w:rsidRPr="00AB76DB">
              <w:t>2.2 Set blend cycles in line with work order</w:t>
            </w:r>
          </w:p>
          <w:p w14:paraId="5527AC6D" w14:textId="1C00D5FA" w:rsidR="00BE1092" w:rsidRPr="00BE1092" w:rsidRDefault="00BE1092" w:rsidP="00BE1092">
            <w:r w:rsidRPr="00AB76DB">
              <w:t>2.3 Measure ingredients and additives and blend to ensure minimum wastage</w:t>
            </w:r>
          </w:p>
          <w:p w14:paraId="6E0EC1FD" w14:textId="6737F5FB" w:rsidR="00BE1092" w:rsidRPr="00BE1092" w:rsidRDefault="00BE1092" w:rsidP="00BE1092">
            <w:r w:rsidRPr="00AB76DB">
              <w:t>2.4 Transfer blend to appropriate storage location or production equipment through transfer lines without contamination</w:t>
            </w:r>
          </w:p>
          <w:p w14:paraId="6A3A7F22" w14:textId="056D6AAB" w:rsidR="00BE1092" w:rsidRPr="00BE1092" w:rsidRDefault="00BE1092" w:rsidP="00D36C80">
            <w:pPr>
              <w:pStyle w:val="SIText"/>
            </w:pPr>
            <w:r w:rsidRPr="00AB76DB">
              <w:t>2.5 Monitor rate of including additives and where required adjust pumps</w:t>
            </w:r>
          </w:p>
        </w:tc>
      </w:tr>
      <w:tr w:rsidR="00BE1092" w:rsidRPr="00963A46" w14:paraId="578A8FB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6C2219A" w14:textId="511ABAF2" w:rsidR="00BE1092" w:rsidRPr="00BE1092" w:rsidRDefault="00BE1092" w:rsidP="00BE1092">
            <w:pPr>
              <w:pStyle w:val="SIText"/>
            </w:pPr>
            <w:r w:rsidRPr="00BE1092">
              <w:t>3. Test binding mix results</w:t>
            </w:r>
          </w:p>
        </w:tc>
        <w:tc>
          <w:tcPr>
            <w:tcW w:w="3604" w:type="pct"/>
            <w:shd w:val="clear" w:color="auto" w:fill="auto"/>
          </w:tcPr>
          <w:p w14:paraId="607341B0" w14:textId="3C6DF947" w:rsidR="00BE1092" w:rsidRPr="00BE1092" w:rsidRDefault="00BE1092" w:rsidP="00BE1092">
            <w:r w:rsidRPr="00AB76DB">
              <w:t xml:space="preserve">3.1 Test blend samples regularly, checking tack and adhesion </w:t>
            </w:r>
            <w:r w:rsidRPr="00BE1092">
              <w:t>properties</w:t>
            </w:r>
          </w:p>
          <w:p w14:paraId="40ABF918" w14:textId="2EB7C659" w:rsidR="00BE1092" w:rsidRPr="00BE1092" w:rsidRDefault="00BE1092" w:rsidP="00BE1092">
            <w:r w:rsidRPr="00AB76DB">
              <w:t>3.2 Interpret test results and where required adjust blend to achieve desired properties</w:t>
            </w:r>
          </w:p>
          <w:p w14:paraId="37050B2D" w14:textId="40FAFBC7" w:rsidR="00BE1092" w:rsidRPr="00BE1092" w:rsidRDefault="00BE1092" w:rsidP="00D36C80">
            <w:pPr>
              <w:pStyle w:val="SIText"/>
            </w:pPr>
            <w:r w:rsidRPr="00AB76DB">
              <w:t>3.3 Reject and dispose of incorrect blend in line with environmental protection practice</w:t>
            </w:r>
            <w:r w:rsidRPr="00BE1092">
              <w:t>s</w:t>
            </w:r>
          </w:p>
        </w:tc>
      </w:tr>
      <w:tr w:rsidR="00BE1092" w:rsidRPr="00963A46" w14:paraId="7C866D7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A3D6302" w14:textId="185B2584" w:rsidR="00BE1092" w:rsidRPr="00BE1092" w:rsidRDefault="00BE1092" w:rsidP="00BE1092">
            <w:pPr>
              <w:pStyle w:val="SIText"/>
            </w:pPr>
            <w:r w:rsidRPr="00BE1092">
              <w:lastRenderedPageBreak/>
              <w:t>4. Maintain and clean equipment</w:t>
            </w:r>
          </w:p>
        </w:tc>
        <w:tc>
          <w:tcPr>
            <w:tcW w:w="3604" w:type="pct"/>
            <w:shd w:val="clear" w:color="auto" w:fill="auto"/>
          </w:tcPr>
          <w:p w14:paraId="19E0625B" w14:textId="4BA1A927" w:rsidR="00BE1092" w:rsidRPr="00BE1092" w:rsidRDefault="00BE1092" w:rsidP="00BE1092">
            <w:r w:rsidRPr="00AB76DB">
              <w:t xml:space="preserve">4.1 Clean blending, storage and transfer equipment in line with </w:t>
            </w:r>
            <w:r w:rsidR="0002086D">
              <w:t>workplace health and</w:t>
            </w:r>
            <w:r w:rsidR="0002086D" w:rsidRPr="00AB76DB">
              <w:t xml:space="preserve"> </w:t>
            </w:r>
            <w:r w:rsidRPr="00AB76DB">
              <w:t>safety procedures</w:t>
            </w:r>
          </w:p>
          <w:p w14:paraId="502A0729" w14:textId="13E3185C" w:rsidR="00BE1092" w:rsidRPr="00BE1092" w:rsidRDefault="00BE1092" w:rsidP="00BE1092">
            <w:r w:rsidRPr="00AB76DB">
              <w:t>4.2 Turn off pumps and flush equipment in line manufacturer instructions</w:t>
            </w:r>
          </w:p>
          <w:p w14:paraId="7761A262" w14:textId="5A570F59" w:rsidR="00BE1092" w:rsidRPr="00BE1092" w:rsidRDefault="00BE1092" w:rsidP="00BE1092">
            <w:r w:rsidRPr="00AB76DB">
              <w:t>4.3 Dispose of excess blended material and additives in line with environmental protection practices</w:t>
            </w:r>
          </w:p>
          <w:p w14:paraId="779F786B" w14:textId="108F897B" w:rsidR="00BE1092" w:rsidRPr="00BE1092" w:rsidRDefault="00BE1092" w:rsidP="00BE1092">
            <w:r w:rsidRPr="00AB76DB">
              <w:t xml:space="preserve">4.4 Store equipment and ingredients in line with </w:t>
            </w:r>
            <w:r w:rsidR="0002086D">
              <w:t>workplace health and</w:t>
            </w:r>
            <w:r w:rsidR="0002086D" w:rsidRPr="00AB76DB">
              <w:t xml:space="preserve"> </w:t>
            </w:r>
            <w:r w:rsidRPr="00AB76DB">
              <w:t>safety procedures</w:t>
            </w:r>
          </w:p>
          <w:p w14:paraId="500C2223" w14:textId="539E6C39" w:rsidR="00BE1092" w:rsidRPr="00BE1092" w:rsidRDefault="00BE1092" w:rsidP="00D36C80">
            <w:pPr>
              <w:pStyle w:val="SIText"/>
            </w:pPr>
            <w:r w:rsidRPr="00AB76DB">
              <w:t>4.5 Record and report production outcomes and equipment faults to appropriate personnel</w:t>
            </w:r>
          </w:p>
        </w:tc>
      </w:tr>
    </w:tbl>
    <w:p w14:paraId="79B7820B" w14:textId="77777777" w:rsidR="005F771F" w:rsidRDefault="005F771F" w:rsidP="005F771F">
      <w:pPr>
        <w:pStyle w:val="SIText"/>
      </w:pPr>
    </w:p>
    <w:p w14:paraId="1004CCCC" w14:textId="77777777" w:rsidR="005F771F" w:rsidRPr="000754EC" w:rsidRDefault="005F771F" w:rsidP="000754EC">
      <w:r>
        <w:br w:type="page"/>
      </w:r>
    </w:p>
    <w:p w14:paraId="233157B2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DA9F8C3" w14:textId="77777777" w:rsidTr="00CA2922">
        <w:trPr>
          <w:tblHeader/>
        </w:trPr>
        <w:tc>
          <w:tcPr>
            <w:tcW w:w="5000" w:type="pct"/>
            <w:gridSpan w:val="2"/>
          </w:tcPr>
          <w:p w14:paraId="36FE1A3C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BE1092">
              <w:t>oun</w:t>
            </w:r>
            <w:r w:rsidRPr="000754EC">
              <w:t>dation Skills</w:t>
            </w:r>
          </w:p>
          <w:p w14:paraId="4D415014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F2A5B81" w14:textId="77777777" w:rsidTr="00CA2922">
        <w:trPr>
          <w:tblHeader/>
        </w:trPr>
        <w:tc>
          <w:tcPr>
            <w:tcW w:w="1396" w:type="pct"/>
          </w:tcPr>
          <w:p w14:paraId="5CB9477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AF6F539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651C7C" w:rsidRPr="00336FCA" w:rsidDel="00423CB2" w14:paraId="5804463B" w14:textId="77777777" w:rsidTr="00CA2922">
        <w:tc>
          <w:tcPr>
            <w:tcW w:w="1396" w:type="pct"/>
          </w:tcPr>
          <w:p w14:paraId="7CBAA6DA" w14:textId="2BEE89B2" w:rsidR="00651C7C" w:rsidRPr="00651C7C" w:rsidRDefault="00651C7C" w:rsidP="00651C7C">
            <w:pPr>
              <w:pStyle w:val="SIText"/>
            </w:pPr>
            <w:r w:rsidRPr="00651C7C">
              <w:t xml:space="preserve">Reading </w:t>
            </w:r>
          </w:p>
        </w:tc>
        <w:tc>
          <w:tcPr>
            <w:tcW w:w="3604" w:type="pct"/>
          </w:tcPr>
          <w:p w14:paraId="1F9FFEF2" w14:textId="75B13FEE" w:rsidR="00651C7C" w:rsidRPr="00651C7C" w:rsidRDefault="00651C7C" w:rsidP="00651C7C">
            <w:pPr>
              <w:pStyle w:val="SIBulletList1"/>
            </w:pPr>
            <w:r w:rsidRPr="00651C7C">
              <w:t>interpret safety data sheets</w:t>
            </w:r>
          </w:p>
        </w:tc>
      </w:tr>
      <w:tr w:rsidR="00651C7C" w:rsidRPr="00336FCA" w:rsidDel="00423CB2" w14:paraId="65CFC239" w14:textId="77777777" w:rsidTr="00CA2922">
        <w:tc>
          <w:tcPr>
            <w:tcW w:w="1396" w:type="pct"/>
          </w:tcPr>
          <w:p w14:paraId="17054EDD" w14:textId="559F6721" w:rsidR="00651C7C" w:rsidRPr="00651C7C" w:rsidRDefault="00651C7C" w:rsidP="00651C7C">
            <w:pPr>
              <w:pStyle w:val="SIText"/>
            </w:pPr>
            <w:r w:rsidRPr="00651C7C">
              <w:t xml:space="preserve">Numeracy </w:t>
            </w:r>
          </w:p>
        </w:tc>
        <w:tc>
          <w:tcPr>
            <w:tcW w:w="3604" w:type="pct"/>
          </w:tcPr>
          <w:p w14:paraId="5875C56A" w14:textId="77777777" w:rsidR="00651C7C" w:rsidRPr="00651C7C" w:rsidRDefault="00651C7C" w:rsidP="00651C7C">
            <w:pPr>
              <w:pStyle w:val="SIBulletList1"/>
            </w:pPr>
            <w:r w:rsidRPr="00651C7C">
              <w:t>identify quantity of ingredients to meet work order production requirements and count amounts</w:t>
            </w:r>
          </w:p>
          <w:p w14:paraId="39236686" w14:textId="77777777" w:rsidR="00651C7C" w:rsidRPr="00651C7C" w:rsidRDefault="00651C7C" w:rsidP="00651C7C">
            <w:pPr>
              <w:pStyle w:val="SIBulletList1"/>
            </w:pPr>
            <w:r w:rsidRPr="00651C7C">
              <w:t>calculate routine mixing ratios for blends</w:t>
            </w:r>
          </w:p>
          <w:p w14:paraId="201BCE8D" w14:textId="51CC6C4C" w:rsidR="00651C7C" w:rsidRPr="00651C7C" w:rsidRDefault="00651C7C" w:rsidP="00651C7C">
            <w:pPr>
              <w:pStyle w:val="SIBulletList1"/>
            </w:pPr>
            <w:r w:rsidRPr="00651C7C">
              <w:t>interpret numerical data from binding mix test samples</w:t>
            </w:r>
          </w:p>
        </w:tc>
      </w:tr>
      <w:tr w:rsidR="00651C7C" w:rsidRPr="00336FCA" w:rsidDel="00423CB2" w14:paraId="5D3F466C" w14:textId="77777777" w:rsidTr="00CA2922">
        <w:tc>
          <w:tcPr>
            <w:tcW w:w="1396" w:type="pct"/>
          </w:tcPr>
          <w:p w14:paraId="5456EB3B" w14:textId="7EA36FCF" w:rsidR="00651C7C" w:rsidRPr="00651C7C" w:rsidRDefault="00651C7C" w:rsidP="00651C7C">
            <w:r w:rsidRPr="00651C7C">
              <w:t>Navigate the world of work</w:t>
            </w:r>
          </w:p>
        </w:tc>
        <w:tc>
          <w:tcPr>
            <w:tcW w:w="3604" w:type="pct"/>
          </w:tcPr>
          <w:p w14:paraId="66015C50" w14:textId="0BDED524" w:rsidR="00651C7C" w:rsidRPr="00651C7C" w:rsidRDefault="00651C7C" w:rsidP="00651C7C">
            <w:pPr>
              <w:pStyle w:val="SIBulletList1"/>
              <w:rPr>
                <w:rFonts w:eastAsia="Calibri"/>
              </w:rPr>
            </w:pPr>
            <w:r w:rsidRPr="00651C7C">
              <w:t>understand main tasks, responsibilities and boundaries of own role</w:t>
            </w:r>
          </w:p>
        </w:tc>
      </w:tr>
      <w:tr w:rsidR="00651C7C" w:rsidRPr="00336FCA" w:rsidDel="00423CB2" w14:paraId="1F716268" w14:textId="77777777" w:rsidTr="00CA2922">
        <w:tc>
          <w:tcPr>
            <w:tcW w:w="1396" w:type="pct"/>
          </w:tcPr>
          <w:p w14:paraId="1C670441" w14:textId="5E415821" w:rsidR="00651C7C" w:rsidRPr="00651C7C" w:rsidRDefault="00651C7C" w:rsidP="00651C7C">
            <w:r w:rsidRPr="00651C7C">
              <w:t>Interact with others</w:t>
            </w:r>
          </w:p>
        </w:tc>
        <w:tc>
          <w:tcPr>
            <w:tcW w:w="3604" w:type="pct"/>
          </w:tcPr>
          <w:p w14:paraId="371AEFE1" w14:textId="5300BC36" w:rsidR="00651C7C" w:rsidRPr="00651C7C" w:rsidRDefault="00651C7C" w:rsidP="00651C7C">
            <w:pPr>
              <w:pStyle w:val="SIBulletList1"/>
              <w:rPr>
                <w:rFonts w:eastAsia="Calibri"/>
              </w:rPr>
            </w:pPr>
            <w:r w:rsidRPr="00651C7C">
              <w:t>use modes of communication suitable to purpose to confirm and clarify understanding</w:t>
            </w:r>
          </w:p>
        </w:tc>
      </w:tr>
      <w:tr w:rsidR="00651C7C" w:rsidRPr="00336FCA" w:rsidDel="00423CB2" w14:paraId="0B668983" w14:textId="77777777" w:rsidTr="00CA2922">
        <w:tc>
          <w:tcPr>
            <w:tcW w:w="1396" w:type="pct"/>
          </w:tcPr>
          <w:p w14:paraId="5FE7969C" w14:textId="722D6821" w:rsidR="00651C7C" w:rsidRPr="00651C7C" w:rsidRDefault="00651C7C" w:rsidP="00651C7C">
            <w:r w:rsidRPr="00651C7C">
              <w:t>Get the work done</w:t>
            </w:r>
          </w:p>
        </w:tc>
        <w:tc>
          <w:tcPr>
            <w:tcW w:w="3604" w:type="pct"/>
          </w:tcPr>
          <w:p w14:paraId="5289CC11" w14:textId="0C31EBBD" w:rsidR="00651C7C" w:rsidRPr="00651C7C" w:rsidRDefault="00651C7C" w:rsidP="00651C7C">
            <w:pPr>
              <w:pStyle w:val="SIBulletList1"/>
              <w:rPr>
                <w:rFonts w:eastAsia="Calibri"/>
              </w:rPr>
            </w:pPr>
            <w:r w:rsidRPr="00651C7C">
              <w:t>recognise and respond to routine problems</w:t>
            </w:r>
          </w:p>
        </w:tc>
      </w:tr>
    </w:tbl>
    <w:p w14:paraId="5F7D8383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858F1D4" w14:textId="77777777" w:rsidTr="00F33FF2">
        <w:tc>
          <w:tcPr>
            <w:tcW w:w="5000" w:type="pct"/>
            <w:gridSpan w:val="4"/>
          </w:tcPr>
          <w:p w14:paraId="13EA8E1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651C7C">
              <w:t xml:space="preserve">nit </w:t>
            </w:r>
            <w:r w:rsidRPr="000754EC">
              <w:t>Mapping Information</w:t>
            </w:r>
          </w:p>
        </w:tc>
      </w:tr>
      <w:tr w:rsidR="00F1480E" w14:paraId="577B1352" w14:textId="77777777" w:rsidTr="00F33FF2">
        <w:tc>
          <w:tcPr>
            <w:tcW w:w="1028" w:type="pct"/>
          </w:tcPr>
          <w:p w14:paraId="774208B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B551EE3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4B8EAC2D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B701FA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AF55476" w14:textId="77777777" w:rsidTr="00F33FF2">
        <w:tc>
          <w:tcPr>
            <w:tcW w:w="1028" w:type="pct"/>
          </w:tcPr>
          <w:p w14:paraId="27A11FD6" w14:textId="3CA18146" w:rsidR="00041E59" w:rsidRPr="000754EC" w:rsidRDefault="00D36C80" w:rsidP="000754EC">
            <w:pPr>
              <w:pStyle w:val="SIText"/>
            </w:pPr>
            <w:r w:rsidRPr="00D36C80">
              <w:t>FWPWPP3219 Blend and test binding mixes</w:t>
            </w:r>
          </w:p>
        </w:tc>
        <w:tc>
          <w:tcPr>
            <w:tcW w:w="1105" w:type="pct"/>
          </w:tcPr>
          <w:p w14:paraId="6B4F0F8F" w14:textId="7972E27A" w:rsidR="00041E59" w:rsidRPr="000754EC" w:rsidRDefault="00D36C80" w:rsidP="000754EC">
            <w:pPr>
              <w:pStyle w:val="SIText"/>
            </w:pPr>
            <w:r w:rsidRPr="00D36C80">
              <w:t>FWPWPP3219 Blend and test binding mixes</w:t>
            </w:r>
          </w:p>
        </w:tc>
        <w:tc>
          <w:tcPr>
            <w:tcW w:w="1251" w:type="pct"/>
          </w:tcPr>
          <w:p w14:paraId="5314D157" w14:textId="5D9698BA" w:rsidR="00041E59" w:rsidRPr="000754EC" w:rsidRDefault="00C917B1" w:rsidP="00C917B1">
            <w:r w:rsidRPr="00C917B1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60AFE220" w14:textId="69C8C257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5682D890" w14:textId="77777777" w:rsidR="00916CD7" w:rsidRDefault="00916CD7" w:rsidP="000754EC">
            <w:pPr>
              <w:pStyle w:val="SIText"/>
            </w:pPr>
          </w:p>
          <w:p w14:paraId="6041E4D9" w14:textId="7FF89CB5" w:rsidR="00916CD7" w:rsidRPr="000754EC" w:rsidRDefault="00916CD7" w:rsidP="000754EC">
            <w:pPr>
              <w:pStyle w:val="SIText"/>
            </w:pPr>
          </w:p>
        </w:tc>
      </w:tr>
    </w:tbl>
    <w:p w14:paraId="10B627D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4CA20D0B" w14:textId="77777777" w:rsidTr="00D36C80">
        <w:tc>
          <w:tcPr>
            <w:tcW w:w="1026" w:type="pct"/>
            <w:shd w:val="clear" w:color="auto" w:fill="auto"/>
          </w:tcPr>
          <w:p w14:paraId="3722DE9C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7130FF10" w14:textId="77777777" w:rsidR="00D36C80" w:rsidRPr="00D36C80" w:rsidRDefault="00D36C80" w:rsidP="00D36C80">
            <w:pPr>
              <w:pStyle w:val="SIText"/>
            </w:pPr>
            <w:r w:rsidRPr="00D36C80">
              <w:t xml:space="preserve">Companion Volumes, including Implementation Guides, are available at </w:t>
            </w:r>
            <w:proofErr w:type="spellStart"/>
            <w:r w:rsidRPr="00D36C80">
              <w:t>VETNet</w:t>
            </w:r>
            <w:proofErr w:type="spellEnd"/>
            <w:r w:rsidRPr="00D36C80">
              <w:t xml:space="preserve">: </w:t>
            </w:r>
          </w:p>
          <w:p w14:paraId="02C14C8A" w14:textId="7FB5F1C9" w:rsidR="00F1480E" w:rsidRPr="000754EC" w:rsidRDefault="002F43A8" w:rsidP="00D36C80">
            <w:pPr>
              <w:pStyle w:val="SIText"/>
            </w:pPr>
            <w:hyperlink r:id="rId11" w:history="1">
              <w:r w:rsidR="00D36C80" w:rsidRPr="00D36C80">
                <w:t>https://vetnet.education.gov.au/Pages/TrainingDocs.aspx?q=0d96fe23-5747-4c01-9d6f-3509ff8d3d47</w:t>
              </w:r>
            </w:hyperlink>
          </w:p>
        </w:tc>
      </w:tr>
    </w:tbl>
    <w:p w14:paraId="7FDB40B4" w14:textId="77777777" w:rsidR="00F1480E" w:rsidRDefault="00F1480E" w:rsidP="005F771F">
      <w:pPr>
        <w:pStyle w:val="SIText"/>
      </w:pPr>
    </w:p>
    <w:p w14:paraId="194E24D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4F5272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5E811D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3022940" w14:textId="6E3ABF50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CF5FE0" w:rsidRPr="00CF5FE0">
              <w:t>FWPWPP3219 Blend and test binding mixes</w:t>
            </w:r>
          </w:p>
        </w:tc>
      </w:tr>
      <w:tr w:rsidR="00556C4C" w:rsidRPr="00A55106" w14:paraId="30FE3061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BED12FC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FB01263" w14:textId="77777777" w:rsidTr="00113678">
        <w:tc>
          <w:tcPr>
            <w:tcW w:w="5000" w:type="pct"/>
            <w:gridSpan w:val="2"/>
            <w:shd w:val="clear" w:color="auto" w:fill="auto"/>
          </w:tcPr>
          <w:p w14:paraId="31032DD8" w14:textId="77777777" w:rsidR="00D36C80" w:rsidRPr="00D36C80" w:rsidRDefault="00D36C80" w:rsidP="00D36C80">
            <w:pPr>
              <w:pStyle w:val="SIText"/>
            </w:pPr>
            <w:r w:rsidRPr="00D36C80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0B20BE71" w14:textId="17D2616A" w:rsidR="0002086D" w:rsidRDefault="0002086D" w:rsidP="00846A7E">
            <w:pPr>
              <w:pStyle w:val="SIBulletList1"/>
            </w:pPr>
            <w:r w:rsidRPr="0002086D">
              <w:t>followed workplace health and safety requirements and environmental protection procedures for blending binding mix used in the production of engineered wood products</w:t>
            </w:r>
          </w:p>
          <w:p w14:paraId="3F7A410B" w14:textId="7EE852BA" w:rsidR="00CF5FE0" w:rsidRPr="00AA29B0" w:rsidRDefault="00CF5FE0" w:rsidP="00CF5FE0">
            <w:pPr>
              <w:pStyle w:val="SIBulletList1"/>
            </w:pPr>
            <w:r w:rsidRPr="00AA29B0">
              <w:t>prepare</w:t>
            </w:r>
            <w:r w:rsidR="00BA25D5">
              <w:t>d</w:t>
            </w:r>
            <w:r w:rsidRPr="00AA29B0">
              <w:t xml:space="preserve"> binding mixes in line with individual work orders that prescribe varying quantities for each job; </w:t>
            </w:r>
            <w:r w:rsidR="0002086D">
              <w:t>b</w:t>
            </w:r>
            <w:r w:rsidR="0002086D" w:rsidRPr="00AA29B0">
              <w:t xml:space="preserve">inding </w:t>
            </w:r>
            <w:r w:rsidRPr="00AA29B0">
              <w:t>mixes are to be prepared from different types of materials which includes:</w:t>
            </w:r>
          </w:p>
          <w:p w14:paraId="501E14E4" w14:textId="77777777" w:rsidR="00CF5FE0" w:rsidRPr="00AA29B0" w:rsidRDefault="00CF5FE0" w:rsidP="00CF5FE0">
            <w:pPr>
              <w:pStyle w:val="SIBulletList2"/>
            </w:pPr>
            <w:r w:rsidRPr="00AA29B0">
              <w:t>chips</w:t>
            </w:r>
          </w:p>
          <w:p w14:paraId="2D145D20" w14:textId="77777777" w:rsidR="00CF5FE0" w:rsidRPr="00AA29B0" w:rsidRDefault="00CF5FE0" w:rsidP="00CF5FE0">
            <w:pPr>
              <w:pStyle w:val="SIBulletList2"/>
            </w:pPr>
            <w:r w:rsidRPr="00AA29B0">
              <w:t>flakes</w:t>
            </w:r>
          </w:p>
          <w:p w14:paraId="0145567E" w14:textId="77777777" w:rsidR="00CF5FE0" w:rsidRPr="00AA29B0" w:rsidRDefault="00CF5FE0" w:rsidP="00CF5FE0">
            <w:pPr>
              <w:pStyle w:val="SIBulletList2"/>
            </w:pPr>
            <w:r w:rsidRPr="00AA29B0">
              <w:t>fibre</w:t>
            </w:r>
          </w:p>
          <w:p w14:paraId="5C13C649" w14:textId="31BA9432" w:rsidR="00CF5FE0" w:rsidRPr="00AA29B0" w:rsidRDefault="00CF5FE0" w:rsidP="00CF5FE0">
            <w:pPr>
              <w:pStyle w:val="SIBulletList1"/>
            </w:pPr>
            <w:r w:rsidRPr="00AA29B0">
              <w:t>across the above jobs, demonstrate</w:t>
            </w:r>
            <w:r w:rsidR="00BA25D5">
              <w:t>d</w:t>
            </w:r>
            <w:r w:rsidRPr="00AA29B0">
              <w:t xml:space="preserve"> use of water and resin based glues</w:t>
            </w:r>
          </w:p>
          <w:p w14:paraId="7DAAC64B" w14:textId="23B5487F" w:rsidR="00CF5FE0" w:rsidRPr="00AA29B0" w:rsidRDefault="00CF5FE0" w:rsidP="00CF5FE0">
            <w:pPr>
              <w:pStyle w:val="SIBulletList1"/>
            </w:pPr>
            <w:r w:rsidRPr="00AA29B0">
              <w:t>for each of the above jobs, take</w:t>
            </w:r>
            <w:r w:rsidR="00BA25D5">
              <w:t>n</w:t>
            </w:r>
            <w:r w:rsidRPr="00AA29B0">
              <w:t xml:space="preserve"> samples and test mix for types of properties which includes:</w:t>
            </w:r>
          </w:p>
          <w:p w14:paraId="1B862681" w14:textId="77777777" w:rsidR="00CF5FE0" w:rsidRPr="00AA29B0" w:rsidRDefault="00CF5FE0" w:rsidP="00CF5FE0">
            <w:pPr>
              <w:pStyle w:val="SIBulletList2"/>
            </w:pPr>
            <w:r w:rsidRPr="00AA29B0">
              <w:t>mix quantities</w:t>
            </w:r>
          </w:p>
          <w:p w14:paraId="047FF510" w14:textId="77777777" w:rsidR="00CF5FE0" w:rsidRPr="00AA29B0" w:rsidRDefault="00CF5FE0" w:rsidP="00CF5FE0">
            <w:pPr>
              <w:pStyle w:val="SIBulletList2"/>
            </w:pPr>
            <w:r w:rsidRPr="00AA29B0">
              <w:t>viscosity</w:t>
            </w:r>
          </w:p>
          <w:p w14:paraId="3BE92441" w14:textId="77777777" w:rsidR="00CF5FE0" w:rsidRPr="00AA29B0" w:rsidRDefault="00CF5FE0" w:rsidP="00CF5FE0">
            <w:pPr>
              <w:pStyle w:val="SIBulletList2"/>
            </w:pPr>
            <w:r w:rsidRPr="00AA29B0">
              <w:t>colour</w:t>
            </w:r>
          </w:p>
          <w:p w14:paraId="7A20A95A" w14:textId="77777777" w:rsidR="00CF5FE0" w:rsidRPr="00AA29B0" w:rsidRDefault="00CF5FE0" w:rsidP="00CF5FE0">
            <w:pPr>
              <w:pStyle w:val="SIBulletList2"/>
            </w:pPr>
            <w:r w:rsidRPr="00AA29B0">
              <w:t>spread</w:t>
            </w:r>
          </w:p>
          <w:p w14:paraId="520DD66F" w14:textId="77777777" w:rsidR="00CF5FE0" w:rsidRPr="00AA29B0" w:rsidRDefault="00CF5FE0" w:rsidP="00CF5FE0">
            <w:pPr>
              <w:pStyle w:val="SIBulletList2"/>
            </w:pPr>
            <w:r w:rsidRPr="00AA29B0">
              <w:t>tack</w:t>
            </w:r>
          </w:p>
          <w:p w14:paraId="77E83A29" w14:textId="77777777" w:rsidR="00CF5FE0" w:rsidRPr="00AA29B0" w:rsidRDefault="00CF5FE0" w:rsidP="00CF5FE0">
            <w:pPr>
              <w:pStyle w:val="SIBulletList2"/>
            </w:pPr>
            <w:r w:rsidRPr="00AA29B0">
              <w:t>cured bond strength</w:t>
            </w:r>
          </w:p>
          <w:p w14:paraId="230C2EEF" w14:textId="77777777" w:rsidR="00CF5FE0" w:rsidRPr="00AA29B0" w:rsidRDefault="00CF5FE0" w:rsidP="00CF5FE0">
            <w:pPr>
              <w:pStyle w:val="SIBulletList2"/>
            </w:pPr>
            <w:r w:rsidRPr="00AA29B0">
              <w:t>setting speed</w:t>
            </w:r>
          </w:p>
          <w:p w14:paraId="574AE7EB" w14:textId="29BA9012" w:rsidR="00556C4C" w:rsidRPr="000754EC" w:rsidRDefault="00CF5FE0" w:rsidP="00D36C80">
            <w:pPr>
              <w:pStyle w:val="SIBulletList2"/>
            </w:pPr>
            <w:proofErr w:type="gramStart"/>
            <w:r w:rsidRPr="00AA29B0">
              <w:t>how</w:t>
            </w:r>
            <w:proofErr w:type="gramEnd"/>
            <w:r w:rsidRPr="00AA29B0">
              <w:t xml:space="preserve"> weather conditions may be affecting the process.</w:t>
            </w:r>
          </w:p>
        </w:tc>
      </w:tr>
    </w:tbl>
    <w:p w14:paraId="50BE4F0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A6BD46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FE9E10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5E8116D" w14:textId="77777777" w:rsidTr="00CA2922">
        <w:tc>
          <w:tcPr>
            <w:tcW w:w="5000" w:type="pct"/>
            <w:shd w:val="clear" w:color="auto" w:fill="auto"/>
          </w:tcPr>
          <w:p w14:paraId="1B746B8C" w14:textId="77777777" w:rsidR="00D36C80" w:rsidRPr="00D36C80" w:rsidRDefault="00D36C80" w:rsidP="00D36C80">
            <w:pPr>
              <w:pStyle w:val="SIText"/>
            </w:pPr>
            <w:r w:rsidRPr="00D36C80">
              <w:t>An individual must be able to demonstrate the knowledge required to perform the tasks outlined in the elements and performance criteria of this unit. This includes knowledge of:</w:t>
            </w:r>
          </w:p>
          <w:p w14:paraId="09429A98" w14:textId="5DD407EC" w:rsidR="0002086D" w:rsidRPr="0002086D" w:rsidRDefault="0002086D" w:rsidP="0002086D">
            <w:pPr>
              <w:pStyle w:val="SIBulletList1"/>
            </w:pPr>
            <w:r w:rsidRPr="0002086D">
              <w:t xml:space="preserve">health and </w:t>
            </w:r>
            <w:r w:rsidR="00CD164D">
              <w:t>safety</w:t>
            </w:r>
            <w:r w:rsidRPr="0002086D">
              <w:t xml:space="preserve"> hazards or risks related to blending binding mix </w:t>
            </w:r>
            <w:r w:rsidR="00B13FAA">
              <w:t>for</w:t>
            </w:r>
            <w:r w:rsidRPr="0002086D">
              <w:t xml:space="preserve"> the production of engineered wood products as identified through risk assessments, manufacturer technical information, regulations and industry health and safety guides</w:t>
            </w:r>
          </w:p>
          <w:p w14:paraId="0EC2345A" w14:textId="2A40C6B2" w:rsidR="00D36C80" w:rsidRPr="00D36C80" w:rsidRDefault="00926C11" w:rsidP="00D36C80">
            <w:pPr>
              <w:pStyle w:val="SIBulletList1"/>
            </w:pPr>
            <w:r>
              <w:t>workplace</w:t>
            </w:r>
            <w:r w:rsidRPr="00D36C80">
              <w:t xml:space="preserve"> </w:t>
            </w:r>
            <w:r w:rsidR="00D36C80" w:rsidRPr="00D36C80">
              <w:t>procedures specific to blending and testing mixes:</w:t>
            </w:r>
          </w:p>
          <w:p w14:paraId="4B5F2B53" w14:textId="12136BF7" w:rsidR="00D36C80" w:rsidRDefault="00D36C80" w:rsidP="00D36C80">
            <w:pPr>
              <w:pStyle w:val="SIBulletList2"/>
            </w:pPr>
            <w:r w:rsidRPr="00D36C80">
              <w:t xml:space="preserve">health and safety with particular emphasis on equipment lock out, </w:t>
            </w:r>
            <w:r w:rsidR="0002086D">
              <w:t xml:space="preserve">emergency procedures, </w:t>
            </w:r>
            <w:r w:rsidRPr="00D36C80">
              <w:t>use of personal protective equipment and handling hazardous substances</w:t>
            </w:r>
          </w:p>
          <w:p w14:paraId="02F2EFD2" w14:textId="2A87FED7" w:rsidR="00CD164D" w:rsidRPr="00D36C80" w:rsidRDefault="00CD164D" w:rsidP="00D36C80">
            <w:pPr>
              <w:pStyle w:val="SIBulletList2"/>
            </w:pPr>
            <w:r>
              <w:t xml:space="preserve">use of </w:t>
            </w:r>
            <w:r w:rsidRPr="00BE1092">
              <w:t xml:space="preserve">equipment </w:t>
            </w:r>
            <w:r>
              <w:t xml:space="preserve">for </w:t>
            </w:r>
            <w:r w:rsidRPr="00BE1092">
              <w:t>blend binding mix</w:t>
            </w:r>
          </w:p>
          <w:p w14:paraId="15F06713" w14:textId="77777777" w:rsidR="00D36C80" w:rsidRPr="00D36C80" w:rsidRDefault="00D36C80" w:rsidP="00D36C80">
            <w:pPr>
              <w:pStyle w:val="SIBulletList2"/>
            </w:pPr>
            <w:r w:rsidRPr="00D36C80">
              <w:t>communication reporting lines</w:t>
            </w:r>
          </w:p>
          <w:p w14:paraId="70ED14DC" w14:textId="77777777" w:rsidR="00D36C80" w:rsidRDefault="00D36C80" w:rsidP="00D36C80">
            <w:pPr>
              <w:pStyle w:val="SIBulletList2"/>
            </w:pPr>
            <w:r w:rsidRPr="00D36C80">
              <w:t>recording and reporting productio</w:t>
            </w:r>
            <w:r>
              <w:t>n outcomes and equipment faults</w:t>
            </w:r>
          </w:p>
          <w:p w14:paraId="0B5FDB5E" w14:textId="5246403F" w:rsidR="00CF5FE0" w:rsidRPr="00CF5FE0" w:rsidRDefault="00CF5FE0" w:rsidP="00D36C80">
            <w:pPr>
              <w:pStyle w:val="SIBulletList1"/>
            </w:pPr>
            <w:r w:rsidRPr="00AA29B0">
              <w:t>environmental protection practices for blending and testing binding mixes:</w:t>
            </w:r>
          </w:p>
          <w:p w14:paraId="776F564C" w14:textId="77777777" w:rsidR="00CF5FE0" w:rsidRPr="00CF5FE0" w:rsidRDefault="00CF5FE0" w:rsidP="00CF5FE0">
            <w:pPr>
              <w:pStyle w:val="SIBulletList2"/>
            </w:pPr>
            <w:r w:rsidRPr="00AA29B0">
              <w:t>reducing water and energy use</w:t>
            </w:r>
          </w:p>
          <w:p w14:paraId="054EA7CF" w14:textId="77777777" w:rsidR="00CF5FE0" w:rsidRPr="00CF5FE0" w:rsidRDefault="00CF5FE0" w:rsidP="00CF5FE0">
            <w:pPr>
              <w:pStyle w:val="SIBulletList2"/>
            </w:pPr>
            <w:r w:rsidRPr="00AA29B0">
              <w:t>cleaning plant, tools and equipment</w:t>
            </w:r>
          </w:p>
          <w:p w14:paraId="35886FF7" w14:textId="77777777" w:rsidR="00CF5FE0" w:rsidRPr="00CF5FE0" w:rsidRDefault="00CF5FE0" w:rsidP="00CF5FE0">
            <w:pPr>
              <w:pStyle w:val="SIBulletList2"/>
            </w:pPr>
            <w:r w:rsidRPr="00AA29B0">
              <w:t>disposing of hazardous substances</w:t>
            </w:r>
          </w:p>
          <w:p w14:paraId="4E3C204F" w14:textId="77777777" w:rsidR="00CF5FE0" w:rsidRPr="00CF5FE0" w:rsidRDefault="00CF5FE0" w:rsidP="00CF5FE0">
            <w:pPr>
              <w:pStyle w:val="SIBulletList1"/>
            </w:pPr>
            <w:r w:rsidRPr="00AA29B0">
              <w:t>storage layout and categories for:</w:t>
            </w:r>
          </w:p>
          <w:p w14:paraId="73B05EC6" w14:textId="77777777" w:rsidR="00CF5FE0" w:rsidRPr="00CF5FE0" w:rsidRDefault="00CF5FE0" w:rsidP="00CF5FE0">
            <w:pPr>
              <w:pStyle w:val="SIBulletList2"/>
            </w:pPr>
            <w:r w:rsidRPr="00AA29B0">
              <w:t>raw materials</w:t>
            </w:r>
          </w:p>
          <w:p w14:paraId="5030B73B" w14:textId="77777777" w:rsidR="00CF5FE0" w:rsidRPr="00CF5FE0" w:rsidRDefault="00CF5FE0" w:rsidP="00CF5FE0">
            <w:pPr>
              <w:pStyle w:val="SIBulletList2"/>
            </w:pPr>
            <w:r w:rsidRPr="00AA29B0">
              <w:t>finished mixes</w:t>
            </w:r>
          </w:p>
          <w:p w14:paraId="77F24273" w14:textId="77777777" w:rsidR="00CF5FE0" w:rsidRPr="00CF5FE0" w:rsidRDefault="00CF5FE0" w:rsidP="00CF5FE0">
            <w:pPr>
              <w:pStyle w:val="SIBulletList1"/>
            </w:pPr>
            <w:r w:rsidRPr="00AA29B0">
              <w:t>typical flow of material supply in and out of the mixing area</w:t>
            </w:r>
          </w:p>
          <w:p w14:paraId="23EC24D3" w14:textId="77777777" w:rsidR="00CF5FE0" w:rsidRPr="00CF5FE0" w:rsidRDefault="00CF5FE0" w:rsidP="00CF5FE0">
            <w:pPr>
              <w:pStyle w:val="SIBulletList1"/>
            </w:pPr>
            <w:r w:rsidRPr="00AA29B0">
              <w:t>typical work flow processes for blending and testing binding mixes</w:t>
            </w:r>
          </w:p>
          <w:p w14:paraId="354D6D9F" w14:textId="77777777" w:rsidR="00CF5FE0" w:rsidRPr="00CF5FE0" w:rsidRDefault="00CF5FE0" w:rsidP="00CF5FE0">
            <w:pPr>
              <w:pStyle w:val="SIBulletList1"/>
            </w:pPr>
            <w:r w:rsidRPr="00AA29B0">
              <w:t>properties, at a basic level of understanding, of ingredients and their uses:</w:t>
            </w:r>
          </w:p>
          <w:p w14:paraId="767344B9" w14:textId="77777777" w:rsidR="00CF5FE0" w:rsidRPr="00CF5FE0" w:rsidRDefault="00CF5FE0" w:rsidP="00CF5FE0">
            <w:pPr>
              <w:pStyle w:val="SIBulletList2"/>
            </w:pPr>
            <w:r w:rsidRPr="00AA29B0">
              <w:t>rubber based adhesives</w:t>
            </w:r>
          </w:p>
          <w:p w14:paraId="3F2076DA" w14:textId="77777777" w:rsidR="00CF5FE0" w:rsidRPr="00CF5FE0" w:rsidRDefault="00CF5FE0" w:rsidP="00CF5FE0">
            <w:pPr>
              <w:pStyle w:val="SIBulletList2"/>
            </w:pPr>
            <w:r w:rsidRPr="00AA29B0">
              <w:t>poly vinyl acetate</w:t>
            </w:r>
          </w:p>
          <w:p w14:paraId="5B7C5698" w14:textId="77777777" w:rsidR="00CF5FE0" w:rsidRPr="00CF5FE0" w:rsidRDefault="00CF5FE0" w:rsidP="00CF5FE0">
            <w:pPr>
              <w:pStyle w:val="SIBulletList2"/>
            </w:pPr>
            <w:r w:rsidRPr="00AA29B0">
              <w:t>epoxy resins and formaldehydes</w:t>
            </w:r>
          </w:p>
          <w:p w14:paraId="4C12F769" w14:textId="77777777" w:rsidR="00CF5FE0" w:rsidRPr="00CF5FE0" w:rsidRDefault="00CF5FE0" w:rsidP="00CF5FE0">
            <w:pPr>
              <w:pStyle w:val="SIBulletList2"/>
            </w:pPr>
            <w:r w:rsidRPr="00AA29B0">
              <w:t>chips</w:t>
            </w:r>
          </w:p>
          <w:p w14:paraId="0EAA4A18" w14:textId="77777777" w:rsidR="00CF5FE0" w:rsidRPr="00CF5FE0" w:rsidRDefault="00CF5FE0" w:rsidP="00CF5FE0">
            <w:pPr>
              <w:pStyle w:val="SIBulletList2"/>
            </w:pPr>
            <w:r w:rsidRPr="00AA29B0">
              <w:t>flakes or fibre</w:t>
            </w:r>
          </w:p>
          <w:p w14:paraId="35E9311E" w14:textId="77777777" w:rsidR="00CF5FE0" w:rsidRPr="00CF5FE0" w:rsidRDefault="00CF5FE0" w:rsidP="00CF5FE0">
            <w:pPr>
              <w:pStyle w:val="SIBulletList2"/>
            </w:pPr>
            <w:r w:rsidRPr="00AA29B0">
              <w:t>hardeners</w:t>
            </w:r>
          </w:p>
          <w:p w14:paraId="4E0E20CB" w14:textId="77777777" w:rsidR="00CF5FE0" w:rsidRPr="00CF5FE0" w:rsidRDefault="00CF5FE0" w:rsidP="00CF5FE0">
            <w:pPr>
              <w:pStyle w:val="SIBulletList2"/>
            </w:pPr>
            <w:r w:rsidRPr="00AA29B0">
              <w:t>softeners</w:t>
            </w:r>
          </w:p>
          <w:p w14:paraId="0F0CDDDF" w14:textId="77777777" w:rsidR="00CF5FE0" w:rsidRPr="00CF5FE0" w:rsidRDefault="00CF5FE0" w:rsidP="00CF5FE0">
            <w:pPr>
              <w:pStyle w:val="SIBulletList2"/>
            </w:pPr>
            <w:r w:rsidRPr="00AA29B0">
              <w:t>accelerants</w:t>
            </w:r>
          </w:p>
          <w:p w14:paraId="7BA86A7B" w14:textId="77777777" w:rsidR="00CF5FE0" w:rsidRPr="00CF5FE0" w:rsidRDefault="00CF5FE0" w:rsidP="00CF5FE0">
            <w:pPr>
              <w:pStyle w:val="SIBulletList2"/>
            </w:pPr>
            <w:r w:rsidRPr="00AA29B0">
              <w:t>decelerators</w:t>
            </w:r>
          </w:p>
          <w:p w14:paraId="0709F2EA" w14:textId="77777777" w:rsidR="00CF5FE0" w:rsidRPr="00CF5FE0" w:rsidRDefault="00CF5FE0" w:rsidP="00CF5FE0">
            <w:pPr>
              <w:pStyle w:val="SIBulletList2"/>
            </w:pPr>
            <w:r w:rsidRPr="00AA29B0">
              <w:t>dyes</w:t>
            </w:r>
          </w:p>
          <w:p w14:paraId="23B8A2CC" w14:textId="77777777" w:rsidR="00CF5FE0" w:rsidRPr="00CF5FE0" w:rsidRDefault="00CF5FE0" w:rsidP="00CF5FE0">
            <w:pPr>
              <w:pStyle w:val="SIBulletList1"/>
            </w:pPr>
            <w:r w:rsidRPr="00AA29B0">
              <w:t>effects of weather conditions on blending processes</w:t>
            </w:r>
          </w:p>
          <w:p w14:paraId="7D4A30E4" w14:textId="77777777" w:rsidR="00CF5FE0" w:rsidRPr="00CF5FE0" w:rsidRDefault="00CF5FE0" w:rsidP="00CF5FE0">
            <w:pPr>
              <w:pStyle w:val="SIBulletList1"/>
            </w:pPr>
            <w:r w:rsidRPr="00AA29B0">
              <w:lastRenderedPageBreak/>
              <w:t>methods used to:</w:t>
            </w:r>
          </w:p>
          <w:p w14:paraId="2242914B" w14:textId="77777777" w:rsidR="00CF5FE0" w:rsidRPr="00CF5FE0" w:rsidRDefault="00CF5FE0" w:rsidP="00CF5FE0">
            <w:pPr>
              <w:pStyle w:val="SIBulletList2"/>
            </w:pPr>
            <w:r w:rsidRPr="00AA29B0">
              <w:t>blend binding mix</w:t>
            </w:r>
          </w:p>
          <w:p w14:paraId="6ECCA476" w14:textId="77777777" w:rsidR="00CF5FE0" w:rsidRPr="00CF5FE0" w:rsidRDefault="00CF5FE0" w:rsidP="00CF5FE0">
            <w:pPr>
              <w:pStyle w:val="SIBulletList2"/>
            </w:pPr>
            <w:r w:rsidRPr="00AA29B0">
              <w:t>test samples of mix</w:t>
            </w:r>
          </w:p>
          <w:p w14:paraId="3BCE483D" w14:textId="77777777" w:rsidR="00CF5FE0" w:rsidRPr="00CF5FE0" w:rsidRDefault="00CF5FE0" w:rsidP="00CF5FE0">
            <w:pPr>
              <w:pStyle w:val="SIBulletList2"/>
            </w:pPr>
            <w:r w:rsidRPr="00AA29B0">
              <w:t>safely store glue and additives</w:t>
            </w:r>
          </w:p>
          <w:p w14:paraId="73B63249" w14:textId="77777777" w:rsidR="00CF5FE0" w:rsidRPr="00CF5FE0" w:rsidRDefault="00CF5FE0" w:rsidP="00CF5FE0">
            <w:pPr>
              <w:pStyle w:val="SIBulletList1"/>
            </w:pPr>
            <w:r w:rsidRPr="00AA29B0">
              <w:t>purpose, features, operation and basic non-specialist maintenance of mixing systems used to blend binding mix:</w:t>
            </w:r>
          </w:p>
          <w:p w14:paraId="2FB40A77" w14:textId="77777777" w:rsidR="00CF5FE0" w:rsidRPr="00CF5FE0" w:rsidRDefault="00CF5FE0" w:rsidP="00CF5FE0">
            <w:pPr>
              <w:pStyle w:val="SIBulletList2"/>
            </w:pPr>
            <w:r w:rsidRPr="00AA29B0">
              <w:t>mixers with manually controlled feed</w:t>
            </w:r>
          </w:p>
          <w:p w14:paraId="02DF2701" w14:textId="0C9EA957" w:rsidR="00F1480E" w:rsidRPr="000754EC" w:rsidRDefault="00CF5FE0" w:rsidP="00D36C80">
            <w:pPr>
              <w:pStyle w:val="SIBulletList2"/>
            </w:pPr>
            <w:proofErr w:type="gramStart"/>
            <w:r w:rsidRPr="00AA29B0">
              <w:t>mixers</w:t>
            </w:r>
            <w:proofErr w:type="gramEnd"/>
            <w:r w:rsidRPr="00AA29B0">
              <w:t xml:space="preserve"> with pre-programmed mix quantities</w:t>
            </w:r>
            <w:r w:rsidR="00D36C80">
              <w:t>.</w:t>
            </w:r>
          </w:p>
        </w:tc>
      </w:tr>
    </w:tbl>
    <w:p w14:paraId="72F1680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639662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231A95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93F8502" w14:textId="77777777" w:rsidTr="00CA2922">
        <w:tc>
          <w:tcPr>
            <w:tcW w:w="5000" w:type="pct"/>
            <w:shd w:val="clear" w:color="auto" w:fill="auto"/>
          </w:tcPr>
          <w:p w14:paraId="3F60399A" w14:textId="77777777" w:rsidR="00D36C80" w:rsidRPr="00D36C80" w:rsidRDefault="00D36C80" w:rsidP="00D36C80">
            <w:pPr>
              <w:pStyle w:val="SIText"/>
            </w:pPr>
            <w:r w:rsidRPr="00D36C80">
              <w:t>Assessment of skills must take place under the following conditions:</w:t>
            </w:r>
          </w:p>
          <w:p w14:paraId="698EA99A" w14:textId="77777777" w:rsidR="00D36C80" w:rsidRPr="00D36C80" w:rsidRDefault="00D36C80" w:rsidP="00D36C80">
            <w:pPr>
              <w:pStyle w:val="SIBulletList1"/>
            </w:pPr>
            <w:r w:rsidRPr="00D36C80">
              <w:t>physical conditions:</w:t>
            </w:r>
          </w:p>
          <w:p w14:paraId="210D5EED" w14:textId="77777777" w:rsidR="00D36C80" w:rsidRPr="00D36C80" w:rsidRDefault="00D36C80" w:rsidP="00D36C80">
            <w:pPr>
              <w:pStyle w:val="SIBulletList2"/>
            </w:pPr>
            <w:r w:rsidRPr="00D36C80">
              <w:t>skills must be demonstrated in an environment that accurately represents workplace conditions</w:t>
            </w:r>
          </w:p>
          <w:p w14:paraId="18FF65BE" w14:textId="77777777" w:rsidR="00D36C80" w:rsidRPr="00D36C80" w:rsidRDefault="00D36C80" w:rsidP="00D36C80">
            <w:pPr>
              <w:pStyle w:val="SIBulletList1"/>
            </w:pPr>
            <w:r w:rsidRPr="00D36C80">
              <w:t>resources, equipment and materials:</w:t>
            </w:r>
          </w:p>
          <w:p w14:paraId="400CAAD0" w14:textId="77777777" w:rsidR="009944EF" w:rsidRPr="00AA29B0" w:rsidRDefault="009944EF" w:rsidP="00D36C80">
            <w:pPr>
              <w:pStyle w:val="SIBulletList2"/>
            </w:pPr>
            <w:r w:rsidRPr="00AA29B0">
              <w:t xml:space="preserve">blending system with transfer pumps </w:t>
            </w:r>
          </w:p>
          <w:p w14:paraId="4101BB7D" w14:textId="77777777" w:rsidR="009944EF" w:rsidRPr="00AA29B0" w:rsidRDefault="009944EF" w:rsidP="00D36C80">
            <w:pPr>
              <w:pStyle w:val="SIBulletList2"/>
            </w:pPr>
            <w:r w:rsidRPr="00AA29B0">
              <w:t>personal protective equipment suitable for blending and testing mixes</w:t>
            </w:r>
          </w:p>
          <w:p w14:paraId="2681E30B" w14:textId="436EA000" w:rsidR="009944EF" w:rsidRPr="00AA29B0" w:rsidRDefault="009944EF" w:rsidP="00B419EB">
            <w:pPr>
              <w:pStyle w:val="SIBulletList2"/>
            </w:pPr>
            <w:r w:rsidRPr="00AA29B0">
              <w:t xml:space="preserve">ingredients </w:t>
            </w:r>
            <w:r w:rsidR="00C917B1">
              <w:t xml:space="preserve">for binding mix including </w:t>
            </w:r>
            <w:r w:rsidRPr="00AA29B0">
              <w:t>chips</w:t>
            </w:r>
            <w:r w:rsidR="00C917B1">
              <w:t xml:space="preserve">, </w:t>
            </w:r>
            <w:r w:rsidRPr="00AA29B0">
              <w:t>flakes or fibre</w:t>
            </w:r>
          </w:p>
          <w:p w14:paraId="7A9D496A" w14:textId="633939F3" w:rsidR="00D36C80" w:rsidRPr="00D36C80" w:rsidRDefault="00D36C80" w:rsidP="009E3440">
            <w:pPr>
              <w:pStyle w:val="SIBulletList1"/>
            </w:pPr>
            <w:r w:rsidRPr="00D36C80">
              <w:rPr>
                <w:rFonts w:eastAsia="Calibri"/>
              </w:rPr>
              <w:t>specifications:</w:t>
            </w:r>
          </w:p>
          <w:p w14:paraId="51627C5C" w14:textId="7512D821" w:rsidR="00D36C80" w:rsidRPr="00D36C80" w:rsidRDefault="00D36C80" w:rsidP="00D36C80">
            <w:pPr>
              <w:pStyle w:val="SIBulletList2"/>
            </w:pPr>
            <w:r w:rsidRPr="00D36C80">
              <w:t>recipes for mixing ingredients</w:t>
            </w:r>
            <w:bookmarkStart w:id="0" w:name="_GoBack"/>
            <w:bookmarkEnd w:id="0"/>
          </w:p>
          <w:p w14:paraId="1B9539A0" w14:textId="15730A98" w:rsidR="009944EF" w:rsidRPr="00AA29B0" w:rsidRDefault="009944EF" w:rsidP="00D36C80">
            <w:pPr>
              <w:pStyle w:val="SIBulletList2"/>
            </w:pPr>
            <w:r w:rsidRPr="00AA29B0">
              <w:t>manufacturer</w:t>
            </w:r>
            <w:r w:rsidR="00D36C80">
              <w:t xml:space="preserve"> </w:t>
            </w:r>
            <w:r w:rsidRPr="00AA29B0">
              <w:t>safety data sheets</w:t>
            </w:r>
            <w:r w:rsidR="00D36C80">
              <w:t xml:space="preserve">, </w:t>
            </w:r>
            <w:r w:rsidRPr="00AA29B0">
              <w:t>instructions for equipment use</w:t>
            </w:r>
            <w:r w:rsidR="00D36C80">
              <w:t xml:space="preserve">, </w:t>
            </w:r>
            <w:r w:rsidRPr="00AA29B0">
              <w:t>recommendations for maintaining equipment</w:t>
            </w:r>
          </w:p>
          <w:p w14:paraId="46D07A5A" w14:textId="77777777" w:rsidR="009944EF" w:rsidRPr="00AA29B0" w:rsidRDefault="009944EF" w:rsidP="00D36C80">
            <w:pPr>
              <w:pStyle w:val="SIBulletList2"/>
            </w:pPr>
            <w:r w:rsidRPr="00AA29B0">
              <w:t>work order with specific instructions for blending binding mixes</w:t>
            </w:r>
          </w:p>
          <w:p w14:paraId="46F2B69F" w14:textId="77777777" w:rsidR="009944EF" w:rsidRPr="00AA29B0" w:rsidRDefault="009944EF" w:rsidP="00D36C80">
            <w:pPr>
              <w:pStyle w:val="SIBulletList2"/>
            </w:pPr>
            <w:r w:rsidRPr="00AA29B0">
              <w:t>template documents for recording production outcomes and equipment faults</w:t>
            </w:r>
          </w:p>
          <w:p w14:paraId="5E400D02" w14:textId="4147F3A5" w:rsidR="00D36C80" w:rsidRDefault="00926C11" w:rsidP="00FB40AA">
            <w:pPr>
              <w:pStyle w:val="SIBulletList2"/>
            </w:pPr>
            <w:r>
              <w:t>workplace</w:t>
            </w:r>
            <w:r w:rsidRPr="00D36C80">
              <w:t xml:space="preserve"> </w:t>
            </w:r>
            <w:r w:rsidR="00D36C80" w:rsidRPr="00D36C80">
              <w:t>procedures</w:t>
            </w:r>
            <w:r w:rsidR="00D36C80">
              <w:t xml:space="preserve"> for blending and testing mixes</w:t>
            </w:r>
            <w:r w:rsidRPr="0002086D">
              <w:t xml:space="preserve"> </w:t>
            </w:r>
            <w:r>
              <w:t xml:space="preserve">including </w:t>
            </w:r>
            <w:r w:rsidRPr="0002086D">
              <w:t>health and safety and emergency procedures</w:t>
            </w:r>
            <w:r>
              <w:t xml:space="preserve"> and </w:t>
            </w:r>
            <w:r w:rsidRPr="0002086D">
              <w:t>environmental protection procedures</w:t>
            </w:r>
          </w:p>
          <w:p w14:paraId="33BBC58C" w14:textId="28373EA2" w:rsidR="00D36C80" w:rsidRPr="00D36C80" w:rsidRDefault="00D36C80" w:rsidP="00D36C80">
            <w:pPr>
              <w:pStyle w:val="SIBulletList1"/>
            </w:pPr>
            <w:r>
              <w:t>relationships:</w:t>
            </w:r>
          </w:p>
          <w:p w14:paraId="6854C920" w14:textId="00F7CB19" w:rsidR="009944EF" w:rsidRPr="00AA29B0" w:rsidRDefault="009944EF" w:rsidP="00D36C80">
            <w:pPr>
              <w:pStyle w:val="SIBulletList2"/>
            </w:pPr>
            <w:proofErr w:type="gramStart"/>
            <w:r w:rsidRPr="00AA29B0">
              <w:t>relevant</w:t>
            </w:r>
            <w:proofErr w:type="gramEnd"/>
            <w:r w:rsidRPr="00AA29B0">
              <w:t xml:space="preserve"> personnel for the purposes of communicating information</w:t>
            </w:r>
            <w:r w:rsidR="00D36C80">
              <w:t>.</w:t>
            </w:r>
          </w:p>
          <w:p w14:paraId="0D8B7466" w14:textId="77777777" w:rsidR="009944EF" w:rsidRPr="00AA29B0" w:rsidRDefault="009944EF" w:rsidP="009944EF"/>
          <w:p w14:paraId="784FD230" w14:textId="75CDC989" w:rsidR="00F1480E" w:rsidRPr="000754EC" w:rsidRDefault="007134FE" w:rsidP="00476839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4DE641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3548724" w14:textId="77777777" w:rsidTr="004679E3">
        <w:tc>
          <w:tcPr>
            <w:tcW w:w="990" w:type="pct"/>
            <w:shd w:val="clear" w:color="auto" w:fill="auto"/>
          </w:tcPr>
          <w:p w14:paraId="62B268F8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1ECF224" w14:textId="77777777" w:rsidR="00D36C80" w:rsidRPr="00D36C80" w:rsidRDefault="00D36C80" w:rsidP="00D36C80">
            <w:pPr>
              <w:pStyle w:val="SIText"/>
            </w:pPr>
            <w:r w:rsidRPr="00D36C80">
              <w:t xml:space="preserve">Companion Volumes, including Implementation Guides, are available at </w:t>
            </w:r>
            <w:proofErr w:type="spellStart"/>
            <w:r w:rsidRPr="00D36C80">
              <w:t>VETNet</w:t>
            </w:r>
            <w:proofErr w:type="spellEnd"/>
            <w:r w:rsidRPr="00D36C80">
              <w:t xml:space="preserve">: </w:t>
            </w:r>
          </w:p>
          <w:p w14:paraId="3AF064B7" w14:textId="0A1229BF" w:rsidR="00F1480E" w:rsidRPr="000754EC" w:rsidRDefault="002F43A8" w:rsidP="00D36C80">
            <w:pPr>
              <w:pStyle w:val="SIText"/>
            </w:pPr>
            <w:hyperlink r:id="rId12" w:history="1">
              <w:r w:rsidR="00D36C80" w:rsidRPr="00D36C80">
                <w:t>https://vetnet.education.gov.au/Pages/TrainingDocs.aspx?q=0d96fe23-5747-4c01-9d6f-3509ff8d3d47</w:t>
              </w:r>
            </w:hyperlink>
          </w:p>
        </w:tc>
      </w:tr>
    </w:tbl>
    <w:p w14:paraId="4CD12E91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7E503" w14:textId="77777777" w:rsidR="00AB4538" w:rsidRDefault="00AB4538" w:rsidP="00BF3F0A">
      <w:r>
        <w:separator/>
      </w:r>
    </w:p>
    <w:p w14:paraId="44296AE6" w14:textId="77777777" w:rsidR="00AB4538" w:rsidRDefault="00AB4538"/>
  </w:endnote>
  <w:endnote w:type="continuationSeparator" w:id="0">
    <w:p w14:paraId="2D161284" w14:textId="77777777" w:rsidR="00AB4538" w:rsidRDefault="00AB4538" w:rsidP="00BF3F0A">
      <w:r>
        <w:continuationSeparator/>
      </w:r>
    </w:p>
    <w:p w14:paraId="42D10DBF" w14:textId="77777777" w:rsidR="00AB4538" w:rsidRDefault="00AB45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AA66176" w14:textId="0A9F692B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917B1">
          <w:rPr>
            <w:noProof/>
          </w:rPr>
          <w:t>2</w:t>
        </w:r>
        <w:r w:rsidRPr="000754EC">
          <w:fldChar w:fldCharType="end"/>
        </w:r>
      </w:p>
      <w:p w14:paraId="3BF5C675" w14:textId="7925808D" w:rsidR="00D810DE" w:rsidRDefault="002F43A8" w:rsidP="005F771F">
        <w:pPr>
          <w:pStyle w:val="SIText"/>
        </w:pPr>
      </w:p>
    </w:sdtContent>
  </w:sdt>
  <w:p w14:paraId="5ECB4F84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A1B4C" w14:textId="77777777" w:rsidR="00AB4538" w:rsidRDefault="00AB4538" w:rsidP="00BF3F0A">
      <w:r>
        <w:separator/>
      </w:r>
    </w:p>
    <w:p w14:paraId="14E5EB2F" w14:textId="77777777" w:rsidR="00AB4538" w:rsidRDefault="00AB4538"/>
  </w:footnote>
  <w:footnote w:type="continuationSeparator" w:id="0">
    <w:p w14:paraId="5C5292B6" w14:textId="77777777" w:rsidR="00AB4538" w:rsidRDefault="00AB4538" w:rsidP="00BF3F0A">
      <w:r>
        <w:continuationSeparator/>
      </w:r>
    </w:p>
    <w:p w14:paraId="66D337D1" w14:textId="77777777" w:rsidR="00AB4538" w:rsidRDefault="00AB45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DF01B" w14:textId="33C6DF20" w:rsidR="009C2650" w:rsidRPr="00BE1092" w:rsidRDefault="002F43A8" w:rsidP="00BE1092">
    <w:sdt>
      <w:sdtPr>
        <w:id w:val="-1277174980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903E69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E1092" w:rsidRPr="00AB76DB">
      <w:t>FWPWPP3219 Blend and test binding mixes</w:t>
    </w:r>
    <w:r w:rsidR="00163FB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IxNjExNjQ2MDVQ0lEKTi0uzszPAykwrQUA+kIchSwAAAA="/>
  </w:docVars>
  <w:rsids>
    <w:rsidRoot w:val="00AB4538"/>
    <w:rsid w:val="000014B9"/>
    <w:rsid w:val="00005A15"/>
    <w:rsid w:val="0001108F"/>
    <w:rsid w:val="000115E2"/>
    <w:rsid w:val="000126D0"/>
    <w:rsid w:val="0001296A"/>
    <w:rsid w:val="00016803"/>
    <w:rsid w:val="0002086D"/>
    <w:rsid w:val="00023992"/>
    <w:rsid w:val="000275AE"/>
    <w:rsid w:val="0003738D"/>
    <w:rsid w:val="00041E59"/>
    <w:rsid w:val="00064BFE"/>
    <w:rsid w:val="00070B3E"/>
    <w:rsid w:val="00071F95"/>
    <w:rsid w:val="000737BB"/>
    <w:rsid w:val="00074E47"/>
    <w:rsid w:val="000754EC"/>
    <w:rsid w:val="0009093B"/>
    <w:rsid w:val="000912BB"/>
    <w:rsid w:val="000A5441"/>
    <w:rsid w:val="000C149A"/>
    <w:rsid w:val="000C224E"/>
    <w:rsid w:val="000E25E6"/>
    <w:rsid w:val="000E2C86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63FB8"/>
    <w:rsid w:val="00176E4F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76DB8"/>
    <w:rsid w:val="00282664"/>
    <w:rsid w:val="00285FB8"/>
    <w:rsid w:val="002913E5"/>
    <w:rsid w:val="002970C3"/>
    <w:rsid w:val="002A4CD3"/>
    <w:rsid w:val="002A6CC4"/>
    <w:rsid w:val="002C55E9"/>
    <w:rsid w:val="002D0C8B"/>
    <w:rsid w:val="002D330A"/>
    <w:rsid w:val="002E170C"/>
    <w:rsid w:val="002E193E"/>
    <w:rsid w:val="00310A6A"/>
    <w:rsid w:val="003144E6"/>
    <w:rsid w:val="00331A4B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21B84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76839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0EA9"/>
    <w:rsid w:val="005248C1"/>
    <w:rsid w:val="00526134"/>
    <w:rsid w:val="005312EB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E6F31"/>
    <w:rsid w:val="005F027A"/>
    <w:rsid w:val="005F33CC"/>
    <w:rsid w:val="005F771F"/>
    <w:rsid w:val="006121D4"/>
    <w:rsid w:val="00613B49"/>
    <w:rsid w:val="00616845"/>
    <w:rsid w:val="00620E8E"/>
    <w:rsid w:val="00623444"/>
    <w:rsid w:val="00633CFE"/>
    <w:rsid w:val="00634FCA"/>
    <w:rsid w:val="00643D1B"/>
    <w:rsid w:val="006452B8"/>
    <w:rsid w:val="00651C7C"/>
    <w:rsid w:val="00652E62"/>
    <w:rsid w:val="00686A49"/>
    <w:rsid w:val="00687B62"/>
    <w:rsid w:val="00690C44"/>
    <w:rsid w:val="006969D9"/>
    <w:rsid w:val="006A2B68"/>
    <w:rsid w:val="006C2F32"/>
    <w:rsid w:val="006D38C3"/>
    <w:rsid w:val="006D3EF1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42A3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1829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263E"/>
    <w:rsid w:val="00865011"/>
    <w:rsid w:val="00886790"/>
    <w:rsid w:val="008908DE"/>
    <w:rsid w:val="008A12ED"/>
    <w:rsid w:val="008A39D3"/>
    <w:rsid w:val="008A4021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6C11"/>
    <w:rsid w:val="009278C9"/>
    <w:rsid w:val="00932CD7"/>
    <w:rsid w:val="00944C09"/>
    <w:rsid w:val="009527CB"/>
    <w:rsid w:val="00953835"/>
    <w:rsid w:val="00960F6C"/>
    <w:rsid w:val="00970747"/>
    <w:rsid w:val="009944EF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45006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B4538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13FAA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A1CB1"/>
    <w:rsid w:val="00BA25D5"/>
    <w:rsid w:val="00BA4178"/>
    <w:rsid w:val="00BA482D"/>
    <w:rsid w:val="00BB23F4"/>
    <w:rsid w:val="00BC5075"/>
    <w:rsid w:val="00BC5419"/>
    <w:rsid w:val="00BD3B0F"/>
    <w:rsid w:val="00BE1092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17B1"/>
    <w:rsid w:val="00C96AF3"/>
    <w:rsid w:val="00C97CCC"/>
    <w:rsid w:val="00CA0274"/>
    <w:rsid w:val="00CB746F"/>
    <w:rsid w:val="00CC451E"/>
    <w:rsid w:val="00CD164D"/>
    <w:rsid w:val="00CD4E9D"/>
    <w:rsid w:val="00CD4F4D"/>
    <w:rsid w:val="00CE7D19"/>
    <w:rsid w:val="00CF0CF5"/>
    <w:rsid w:val="00CF2B3E"/>
    <w:rsid w:val="00CF5FE0"/>
    <w:rsid w:val="00D0201F"/>
    <w:rsid w:val="00D03685"/>
    <w:rsid w:val="00D07D4E"/>
    <w:rsid w:val="00D115AA"/>
    <w:rsid w:val="00D145BE"/>
    <w:rsid w:val="00D20C57"/>
    <w:rsid w:val="00D25D16"/>
    <w:rsid w:val="00D32124"/>
    <w:rsid w:val="00D36C80"/>
    <w:rsid w:val="00D54C76"/>
    <w:rsid w:val="00D631D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803F1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FBB0D7B"/>
  <w15:docId w15:val="{C973D054-032D-4F59-8A76-84BE3D45F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BE10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1092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BE1092"/>
    <w:pPr>
      <w:ind w:left="1083" w:hanging="360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BE1092"/>
    <w:pPr>
      <w:ind w:left="72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BE1092"/>
    <w:pPr>
      <w:numPr>
        <w:numId w:val="19"/>
      </w:numPr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CF5FE0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infopath/2007/PartnerControls"/>
    <ds:schemaRef ds:uri="http://schemas.microsoft.com/office/2006/documentManagement/types"/>
    <ds:schemaRef ds:uri="9308fee8-3b66-480a-a5a8-360aa9ca2af3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2F402E-3F9E-4D10-A5D0-441CC5031577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68100D-C087-403F-B064-D23A6B198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5</Pages>
  <Words>1332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29</cp:revision>
  <cp:lastPrinted>2016-05-27T05:21:00Z</cp:lastPrinted>
  <dcterms:created xsi:type="dcterms:W3CDTF">2017-12-11T22:10:00Z</dcterms:created>
  <dcterms:modified xsi:type="dcterms:W3CDTF">2018-08-27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